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HD1</w:t>
            </w:r>
          </w:p>
        </w:tc>
        <w:tc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CI_R_P_sumimp_PRE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withOCD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BOCS_pre_avoid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S_S_P_sum_PR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11.44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BT_OCD1</w:t>
            </w:r>
          </w:p>
        </w:tc>
        <w:tc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p>
            <w:pPr>
              <w:pStyle w:val="Compact"/>
              <w:jc w:val="right"/>
            </w:pPr>
            <w:r>
              <w:t xml:space="preserve">6.88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I_S_sum_PRE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BOCS_pre_COMP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WSASP_sum_PRE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GI_S_pre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D_treatm_expnone1</w:t>
            </w:r>
          </w:p>
        </w:tc>
        <w:tc>
          <w:p>
            <w:pPr>
              <w:pStyle w:val="Compact"/>
              <w:jc w:val="right"/>
            </w:pPr>
            <w:r>
              <w:t xml:space="preserve">-1.54</w:t>
            </w:r>
          </w:p>
        </w:tc>
        <w:tc>
          <w:p>
            <w:pPr>
              <w:pStyle w:val="Compact"/>
              <w:jc w:val="right"/>
            </w:pPr>
            <w:r>
              <w:t xml:space="preserve">6.96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Donset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CI_R_C_sumimp_PRE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87e9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21T12:13:55Z</dcterms:created>
  <dcterms:modified xsi:type="dcterms:W3CDTF">2016-10-21T12:13:55Z</dcterms:modified>
</cp:coreProperties>
</file>